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4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571"/>
      </w:tblGrid>
      <w:tr w:rsidR="00354FB5" w:rsidRPr="002A0719" w:rsidTr="00977EB5">
        <w:trPr>
          <w:trHeight w:val="484"/>
        </w:trPr>
        <w:tc>
          <w:tcPr>
            <w:tcW w:w="8571" w:type="dxa"/>
            <w:shd w:val="clear" w:color="auto" w:fill="0D0D0D"/>
          </w:tcPr>
          <w:p w:rsidR="00354FB5" w:rsidRPr="002A0719" w:rsidRDefault="00354FB5" w:rsidP="00977EB5">
            <w:pPr>
              <w:spacing w:after="0" w:line="240" w:lineRule="auto"/>
              <w:jc w:val="center"/>
              <w:rPr>
                <w:b/>
                <w:color w:val="FFFFFF"/>
                <w:sz w:val="40"/>
                <w:szCs w:val="40"/>
              </w:rPr>
            </w:pPr>
            <w:r w:rsidRPr="002A0719">
              <w:rPr>
                <w:b/>
                <w:color w:val="FFFFFF"/>
                <w:sz w:val="40"/>
                <w:szCs w:val="40"/>
              </w:rPr>
              <w:t xml:space="preserve">Safe Working Procedures </w:t>
            </w:r>
          </w:p>
        </w:tc>
      </w:tr>
      <w:tr w:rsidR="00354FB5" w:rsidRPr="002A0719" w:rsidTr="00977EB5">
        <w:tc>
          <w:tcPr>
            <w:tcW w:w="8571" w:type="dxa"/>
            <w:shd w:val="clear" w:color="auto" w:fill="D9D9D9"/>
          </w:tcPr>
          <w:p w:rsidR="00354FB5" w:rsidRPr="002A0719" w:rsidRDefault="00354FB5" w:rsidP="002A0719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2A0719">
              <w:rPr>
                <w:b/>
                <w:sz w:val="28"/>
                <w:szCs w:val="28"/>
              </w:rPr>
              <w:t>General Workshop Procedures</w:t>
            </w:r>
          </w:p>
        </w:tc>
      </w:tr>
    </w:tbl>
    <w:p w:rsidR="00354FB5" w:rsidRDefault="00977EB5">
      <w:pPr>
        <w:rPr>
          <w:b/>
        </w:rPr>
      </w:pPr>
      <w:r>
        <w:rPr>
          <w:b/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08FB5754" wp14:editId="2D51F0AF">
            <wp:simplePos x="0" y="0"/>
            <wp:positionH relativeFrom="column">
              <wp:posOffset>-474345</wp:posOffset>
            </wp:positionH>
            <wp:positionV relativeFrom="paragraph">
              <wp:posOffset>-548640</wp:posOffset>
            </wp:positionV>
            <wp:extent cx="675364" cy="72738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ERITAGE COLLEGE Round Edg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364" cy="7273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54FB5" w:rsidRDefault="00977EB5">
      <w:pPr>
        <w:rPr>
          <w:b/>
        </w:rPr>
      </w:pPr>
      <w:r>
        <w:rPr>
          <w:b/>
        </w:rPr>
        <w:t>CIRCLE “T” for TRUE OR “F” FOR FALSE TO ANSWER THE FOLLOWING</w:t>
      </w:r>
      <w:r>
        <w:rPr>
          <w:b/>
        </w:rPr>
        <w:t>:</w:t>
      </w:r>
    </w:p>
    <w:p w:rsidR="00354FB5" w:rsidRDefault="00354F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>Running is forbidden in the workshop.  T</w:t>
      </w:r>
      <w:r w:rsidR="00977EB5">
        <w:t xml:space="preserve"> or </w:t>
      </w:r>
      <w:r>
        <w:t>F</w:t>
      </w:r>
    </w:p>
    <w:p w:rsidR="00354FB5" w:rsidRDefault="00354F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 xml:space="preserve">Scrap materials and offcuts should be left on the floor and/or the </w:t>
      </w:r>
      <w:proofErr w:type="gramStart"/>
      <w:r w:rsidR="00977EB5">
        <w:t>bench  T</w:t>
      </w:r>
      <w:proofErr w:type="gramEnd"/>
      <w:r w:rsidR="00977EB5">
        <w:t xml:space="preserve"> or F</w:t>
      </w:r>
    </w:p>
    <w:p w:rsidR="00354FB5" w:rsidRDefault="00354F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 xml:space="preserve">Soft topped shoes and thongs can be safely worn in the </w:t>
      </w:r>
      <w:proofErr w:type="gramStart"/>
      <w:r w:rsidR="00977EB5">
        <w:t>workshop  T</w:t>
      </w:r>
      <w:proofErr w:type="gramEnd"/>
      <w:r w:rsidR="00977EB5">
        <w:t xml:space="preserve"> or F</w:t>
      </w:r>
    </w:p>
    <w:p w:rsidR="00354FB5" w:rsidRDefault="00354F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 xml:space="preserve">Protective clothing and equipment is to be worn during practical </w:t>
      </w:r>
      <w:proofErr w:type="gramStart"/>
      <w:r w:rsidR="00977EB5">
        <w:t>lessons  T</w:t>
      </w:r>
      <w:proofErr w:type="gramEnd"/>
      <w:r w:rsidR="00977EB5">
        <w:t xml:space="preserve"> or F</w:t>
      </w:r>
    </w:p>
    <w:p w:rsidR="00354FB5" w:rsidRDefault="00354F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 xml:space="preserve">Safety zones are necessary around machinery and other hazardous </w:t>
      </w:r>
      <w:r w:rsidR="00977EB5">
        <w:t>areas T</w:t>
      </w:r>
      <w:r w:rsidR="00977EB5">
        <w:t xml:space="preserve"> or F</w:t>
      </w:r>
    </w:p>
    <w:p w:rsidR="00354FB5" w:rsidRDefault="00354F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 xml:space="preserve">Tools, materials or other items must not be left on the edges of </w:t>
      </w:r>
      <w:proofErr w:type="gramStart"/>
      <w:r>
        <w:t xml:space="preserve">benches  </w:t>
      </w:r>
      <w:r w:rsidR="00977EB5">
        <w:t>T</w:t>
      </w:r>
      <w:proofErr w:type="gramEnd"/>
      <w:r w:rsidR="00977EB5">
        <w:t xml:space="preserve"> or F</w:t>
      </w:r>
    </w:p>
    <w:p w:rsidR="00354FB5" w:rsidRDefault="00354F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 xml:space="preserve">Blunt, damaged or badly adjusted tools should be reported to the </w:t>
      </w:r>
      <w:proofErr w:type="gramStart"/>
      <w:r>
        <w:t xml:space="preserve">teacher </w:t>
      </w:r>
      <w:r w:rsidR="00977EB5">
        <w:t xml:space="preserve"> </w:t>
      </w:r>
      <w:bookmarkStart w:id="0" w:name="_GoBack"/>
      <w:bookmarkEnd w:id="0"/>
      <w:r w:rsidR="00977EB5">
        <w:t>T</w:t>
      </w:r>
      <w:proofErr w:type="gramEnd"/>
      <w:r w:rsidR="00977EB5">
        <w:t xml:space="preserve"> or F</w:t>
      </w:r>
    </w:p>
    <w:p w:rsidR="00977EB5" w:rsidRDefault="00354F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 xml:space="preserve">It is ok to crowd around and distract another student while they are using tools or machinery </w:t>
      </w:r>
    </w:p>
    <w:p w:rsidR="00354FB5" w:rsidRDefault="00354FB5" w:rsidP="00977EB5">
      <w:pPr>
        <w:pStyle w:val="ListParagraph"/>
        <w:spacing w:line="360" w:lineRule="auto"/>
        <w:ind w:left="284"/>
      </w:pPr>
      <w:r>
        <w:t xml:space="preserve"> </w:t>
      </w:r>
      <w:r w:rsidR="00977EB5">
        <w:t>T or F</w:t>
      </w:r>
    </w:p>
    <w:p w:rsidR="00354FB5" w:rsidRDefault="00354F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 xml:space="preserve">If you have any doubts about any operation, ask the </w:t>
      </w:r>
      <w:proofErr w:type="gramStart"/>
      <w:r>
        <w:t xml:space="preserve">teacher  </w:t>
      </w:r>
      <w:r w:rsidR="00977EB5">
        <w:t>T</w:t>
      </w:r>
      <w:proofErr w:type="gramEnd"/>
      <w:r w:rsidR="00977EB5">
        <w:t xml:space="preserve"> or F</w:t>
      </w:r>
    </w:p>
    <w:p w:rsidR="00354FB5" w:rsidRDefault="00354F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 xml:space="preserve">Hair must be tied back or restrained when working around machinery and power </w:t>
      </w:r>
      <w:proofErr w:type="gramStart"/>
      <w:r>
        <w:t xml:space="preserve">tools  </w:t>
      </w:r>
      <w:r w:rsidR="00977EB5">
        <w:t>T</w:t>
      </w:r>
      <w:proofErr w:type="gramEnd"/>
      <w:r w:rsidR="00977EB5">
        <w:t xml:space="preserve"> or F</w:t>
      </w:r>
    </w:p>
    <w:p w:rsidR="00354FB5" w:rsidRDefault="00354F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 xml:space="preserve">Only major accidents need to be reported to your </w:t>
      </w:r>
      <w:proofErr w:type="gramStart"/>
      <w:r>
        <w:t xml:space="preserve">teacher  </w:t>
      </w:r>
      <w:r w:rsidR="00977EB5">
        <w:t>T</w:t>
      </w:r>
      <w:proofErr w:type="gramEnd"/>
      <w:r w:rsidR="00977EB5">
        <w:t xml:space="preserve"> or F</w:t>
      </w:r>
    </w:p>
    <w:p w:rsidR="00354FB5" w:rsidRDefault="00354F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 xml:space="preserve">All jobs should be clamped to the bench or held in a vice when being worked </w:t>
      </w:r>
      <w:proofErr w:type="gramStart"/>
      <w:r>
        <w:t xml:space="preserve">on  </w:t>
      </w:r>
      <w:r w:rsidR="00977EB5">
        <w:t>T</w:t>
      </w:r>
      <w:proofErr w:type="gramEnd"/>
      <w:r w:rsidR="00977EB5">
        <w:t xml:space="preserve"> or F</w:t>
      </w:r>
    </w:p>
    <w:p w:rsidR="00354FB5" w:rsidRDefault="00354F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 xml:space="preserve">The operator is responsible for switching machinery on or </w:t>
      </w:r>
      <w:proofErr w:type="gramStart"/>
      <w:r>
        <w:t xml:space="preserve">off  </w:t>
      </w:r>
      <w:r w:rsidR="00977EB5">
        <w:t>T</w:t>
      </w:r>
      <w:proofErr w:type="gramEnd"/>
      <w:r w:rsidR="00977EB5">
        <w:t xml:space="preserve"> or F</w:t>
      </w:r>
    </w:p>
    <w:p w:rsidR="00354FB5" w:rsidRDefault="00354F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 xml:space="preserve">You do not need to ask permission to use tools and equipment in the </w:t>
      </w:r>
      <w:proofErr w:type="gramStart"/>
      <w:r>
        <w:t xml:space="preserve">workshop  </w:t>
      </w:r>
      <w:r w:rsidR="00977EB5">
        <w:t>T</w:t>
      </w:r>
      <w:proofErr w:type="gramEnd"/>
      <w:r w:rsidR="00977EB5">
        <w:t xml:space="preserve"> or F</w:t>
      </w:r>
    </w:p>
    <w:p w:rsidR="00354FB5" w:rsidRDefault="00354F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 xml:space="preserve">Eye protection must always be worn while using machinery or power </w:t>
      </w:r>
      <w:proofErr w:type="gramStart"/>
      <w:r>
        <w:t xml:space="preserve">tools  </w:t>
      </w:r>
      <w:r w:rsidR="00977EB5">
        <w:t>T</w:t>
      </w:r>
      <w:proofErr w:type="gramEnd"/>
      <w:r w:rsidR="00977EB5">
        <w:t xml:space="preserve"> or F</w:t>
      </w:r>
    </w:p>
    <w:p w:rsidR="00354FB5" w:rsidRDefault="00354F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 xml:space="preserve">Running in the workshop is permitted if you are in a </w:t>
      </w:r>
      <w:proofErr w:type="gramStart"/>
      <w:r>
        <w:t xml:space="preserve">hurry  </w:t>
      </w:r>
      <w:r w:rsidR="00977EB5">
        <w:t>T</w:t>
      </w:r>
      <w:proofErr w:type="gramEnd"/>
      <w:r w:rsidR="00977EB5">
        <w:t xml:space="preserve"> or F</w:t>
      </w:r>
    </w:p>
    <w:p w:rsidR="00354FB5" w:rsidRDefault="00977EB5" w:rsidP="002F5682">
      <w:pPr>
        <w:pStyle w:val="ListParagraph"/>
        <w:numPr>
          <w:ilvl w:val="0"/>
          <w:numId w:val="2"/>
        </w:numPr>
        <w:spacing w:line="360" w:lineRule="auto"/>
        <w:ind w:left="284" w:hanging="284"/>
      </w:pPr>
      <w:r>
        <w:t>Describe</w:t>
      </w:r>
      <w:r w:rsidR="00354FB5">
        <w:t xml:space="preserve"> one particular hazard that could be encountered in the workshop and state how you can minimize your risk of accident or injury?</w:t>
      </w:r>
    </w:p>
    <w:p w:rsidR="00354FB5" w:rsidRPr="00EE1F07" w:rsidRDefault="00354FB5" w:rsidP="007F5535">
      <w:pPr>
        <w:pStyle w:val="ListParagraph"/>
        <w:spacing w:line="360" w:lineRule="auto"/>
        <w:ind w:left="284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54FB5" w:rsidRPr="00EE1F07" w:rsidRDefault="00354FB5" w:rsidP="00EE1F07">
      <w:pPr>
        <w:spacing w:line="240" w:lineRule="auto"/>
        <w:rPr>
          <w:b/>
        </w:rPr>
      </w:pPr>
    </w:p>
    <w:sectPr w:rsidR="00354FB5" w:rsidRPr="00EE1F07" w:rsidSect="00285934">
      <w:footerReference w:type="default" r:id="rId8"/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23BB" w:rsidRDefault="007F23BB" w:rsidP="00651AEF">
      <w:pPr>
        <w:spacing w:after="0" w:line="240" w:lineRule="auto"/>
      </w:pPr>
      <w:r>
        <w:separator/>
      </w:r>
    </w:p>
  </w:endnote>
  <w:endnote w:type="continuationSeparator" w:id="0">
    <w:p w:rsidR="007F23BB" w:rsidRDefault="007F23BB" w:rsidP="00651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FB5" w:rsidRPr="00447F85" w:rsidRDefault="00354FB5" w:rsidP="00447F85">
    <w:pPr>
      <w:pStyle w:val="Footer"/>
      <w:jc w:val="center"/>
      <w:rPr>
        <w:sz w:val="18"/>
        <w:szCs w:val="18"/>
      </w:rPr>
    </w:pPr>
    <w:r w:rsidRPr="00447F85">
      <w:rPr>
        <w:sz w:val="18"/>
        <w:szCs w:val="18"/>
      </w:rPr>
      <w:fldChar w:fldCharType="begin"/>
    </w:r>
    <w:r w:rsidRPr="00447F85">
      <w:rPr>
        <w:sz w:val="18"/>
        <w:szCs w:val="18"/>
      </w:rPr>
      <w:instrText xml:space="preserve"> FILENAME \p </w:instrText>
    </w:r>
    <w:r w:rsidRPr="00447F85">
      <w:rPr>
        <w:sz w:val="18"/>
        <w:szCs w:val="18"/>
      </w:rPr>
      <w:fldChar w:fldCharType="separate"/>
    </w:r>
    <w:r w:rsidR="00977EB5">
      <w:rPr>
        <w:noProof/>
        <w:sz w:val="18"/>
        <w:szCs w:val="18"/>
      </w:rPr>
      <w:t>C:\Users\pmanser\Documents\Heritage 2016\Year 9\Workshop safety TF.docx</w:t>
    </w:r>
    <w:r w:rsidRPr="00447F85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23BB" w:rsidRDefault="007F23BB" w:rsidP="00651AEF">
      <w:pPr>
        <w:spacing w:after="0" w:line="240" w:lineRule="auto"/>
      </w:pPr>
      <w:r>
        <w:separator/>
      </w:r>
    </w:p>
  </w:footnote>
  <w:footnote w:type="continuationSeparator" w:id="0">
    <w:p w:rsidR="007F23BB" w:rsidRDefault="007F23BB" w:rsidP="00651A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462241"/>
    <w:multiLevelType w:val="hybridMultilevel"/>
    <w:tmpl w:val="A9DE54E6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69924F19"/>
    <w:multiLevelType w:val="hybridMultilevel"/>
    <w:tmpl w:val="78D86338"/>
    <w:lvl w:ilvl="0" w:tplc="0C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AwsDABQnMTQxMTEyUdpeDU4uLM/DyQAsNaAL7uSowsAAAA"/>
  </w:docVars>
  <w:rsids>
    <w:rsidRoot w:val="00EE1F07"/>
    <w:rsid w:val="000C48CB"/>
    <w:rsid w:val="001173AC"/>
    <w:rsid w:val="001D78FC"/>
    <w:rsid w:val="001F2BBB"/>
    <w:rsid w:val="00285934"/>
    <w:rsid w:val="002A0719"/>
    <w:rsid w:val="002F5682"/>
    <w:rsid w:val="00354FB5"/>
    <w:rsid w:val="00371CC3"/>
    <w:rsid w:val="00447F85"/>
    <w:rsid w:val="00651AEF"/>
    <w:rsid w:val="007A7ACE"/>
    <w:rsid w:val="007E174F"/>
    <w:rsid w:val="007F23BB"/>
    <w:rsid w:val="007F5535"/>
    <w:rsid w:val="00925653"/>
    <w:rsid w:val="00977EB5"/>
    <w:rsid w:val="00C3116A"/>
    <w:rsid w:val="00EE1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F2270DF"/>
  <w15:docId w15:val="{E5FE4420-5528-463B-BD3F-46E5B570A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174F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EE1F07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99"/>
    <w:qFormat/>
    <w:rsid w:val="00EE1F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rsid w:val="00651A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651AEF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51A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51AEF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651A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51A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"WGVC</Company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setup</dc:creator>
  <cp:keywords/>
  <dc:description/>
  <cp:lastModifiedBy>Paul Manser</cp:lastModifiedBy>
  <cp:revision>3</cp:revision>
  <cp:lastPrinted>2011-04-30T08:08:00Z</cp:lastPrinted>
  <dcterms:created xsi:type="dcterms:W3CDTF">2016-06-19T11:15:00Z</dcterms:created>
  <dcterms:modified xsi:type="dcterms:W3CDTF">2016-06-19T11:23:00Z</dcterms:modified>
</cp:coreProperties>
</file>